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BADB8D" w14:textId="77777777" w:rsidR="00E97402" w:rsidRDefault="00E97402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14:paraId="63707271" w14:textId="77777777" w:rsidR="0024400B" w:rsidRDefault="00E97402">
      <w:pPr>
        <w:pStyle w:val="Title"/>
        <w:framePr w:wrap="notBeside"/>
        <w:rPr>
          <w:rFonts w:ascii="Helvetica" w:hAnsi="Helvetica"/>
        </w:rPr>
      </w:pPr>
      <w:r w:rsidRPr="003C3640">
        <w:rPr>
          <w:rFonts w:ascii="Helvetica" w:hAnsi="Helvetica"/>
        </w:rPr>
        <w:t>Preparation of Papers for IEEE T</w:t>
      </w:r>
      <w:r w:rsidR="007A2679">
        <w:rPr>
          <w:rFonts w:ascii="Helvetica" w:hAnsi="Helvetica"/>
        </w:rPr>
        <w:t>rans</w:t>
      </w:r>
      <w:r w:rsidRPr="003C3640">
        <w:rPr>
          <w:rFonts w:ascii="Helvetica" w:hAnsi="Helvetica"/>
        </w:rPr>
        <w:t xml:space="preserve"> </w:t>
      </w:r>
      <w:r w:rsidR="003C3640">
        <w:rPr>
          <w:rFonts w:ascii="Helvetica" w:hAnsi="Helvetica"/>
        </w:rPr>
        <w:t>on Industrial Electronics</w:t>
      </w:r>
    </w:p>
    <w:p w14:paraId="698584F7" w14:textId="0EF544D3" w:rsidR="00E97402" w:rsidRPr="003C3640" w:rsidRDefault="00DE33AF">
      <w:pPr>
        <w:pStyle w:val="Title"/>
        <w:framePr w:wrap="notBeside"/>
        <w:rPr>
          <w:rFonts w:ascii="Helvetica" w:hAnsi="Helvetica"/>
        </w:rPr>
      </w:pPr>
      <w:r>
        <w:rPr>
          <w:rFonts w:ascii="Helvetica" w:hAnsi="Helvetica"/>
        </w:rPr>
        <w:t>(</w:t>
      </w:r>
      <w:r w:rsidR="005A5B6A">
        <w:rPr>
          <w:rFonts w:ascii="Helvetica" w:hAnsi="Helvetica"/>
        </w:rPr>
        <w:t>Apr</w:t>
      </w:r>
      <w:r w:rsidR="00B654A2">
        <w:rPr>
          <w:rFonts w:ascii="Helvetica" w:hAnsi="Helvetica"/>
        </w:rPr>
        <w:t>.</w:t>
      </w:r>
      <w:r w:rsidR="002B6C63">
        <w:rPr>
          <w:rFonts w:ascii="Helvetica" w:hAnsi="Helvetica"/>
        </w:rPr>
        <w:t xml:space="preserve"> 20</w:t>
      </w:r>
      <w:r w:rsidR="005A5B6A">
        <w:rPr>
          <w:rFonts w:ascii="Helvetica" w:hAnsi="Helvetica"/>
        </w:rPr>
        <w:t>21</w:t>
      </w:r>
      <w:r>
        <w:rPr>
          <w:rFonts w:ascii="Helvetica" w:hAnsi="Helvetica"/>
        </w:rPr>
        <w:t>)</w:t>
      </w:r>
    </w:p>
    <w:p w14:paraId="424AE247" w14:textId="0FF8B5B8" w:rsidR="003C3640" w:rsidRPr="0069473C" w:rsidRDefault="00FD2971" w:rsidP="003C3640">
      <w:pPr>
        <w:pStyle w:val="Authors"/>
        <w:framePr w:wrap="notBeside"/>
        <w:rPr>
          <w:rFonts w:ascii="Helvetica" w:hAnsi="Helvetica"/>
          <w:i/>
        </w:rPr>
      </w:pPr>
      <w:r w:rsidRPr="0069473C">
        <w:rPr>
          <w:rFonts w:ascii="Helvetica" w:hAnsi="Helvetica"/>
        </w:rPr>
        <w:t>First A. Author1</w:t>
      </w:r>
      <w:r w:rsidR="003C3640" w:rsidRPr="0069473C">
        <w:rPr>
          <w:rFonts w:ascii="Helvetica" w:hAnsi="Helvetica"/>
        </w:rPr>
        <w:t>,</w:t>
      </w:r>
      <w:r w:rsidR="003C3640" w:rsidRPr="0069473C">
        <w:rPr>
          <w:rFonts w:ascii="Helvetica" w:hAnsi="Helvetica"/>
          <w:i/>
        </w:rPr>
        <w:t xml:space="preserve"> Member</w:t>
      </w:r>
      <w:r w:rsidR="003145ED" w:rsidRPr="0069473C">
        <w:rPr>
          <w:rFonts w:ascii="Helvetica" w:hAnsi="Helvetica"/>
          <w:i/>
        </w:rPr>
        <w:t>ship</w:t>
      </w:r>
      <w:r w:rsidR="003C3640" w:rsidRPr="0069473C">
        <w:rPr>
          <w:rFonts w:ascii="Helvetica" w:hAnsi="Helvetica"/>
        </w:rPr>
        <w:t xml:space="preserve">, </w:t>
      </w:r>
      <w:r w:rsidRPr="0069473C">
        <w:rPr>
          <w:rFonts w:ascii="Helvetica" w:hAnsi="Helvetica"/>
        </w:rPr>
        <w:t>Second B. Author2</w:t>
      </w:r>
      <w:r w:rsidR="003C3640" w:rsidRPr="0069473C">
        <w:rPr>
          <w:rFonts w:ascii="Helvetica" w:hAnsi="Helvetica"/>
        </w:rPr>
        <w:t xml:space="preserve">, </w:t>
      </w:r>
      <w:r w:rsidR="00D34462" w:rsidRPr="0069473C">
        <w:rPr>
          <w:rFonts w:ascii="Helvetica" w:hAnsi="Helvetica"/>
          <w:i/>
        </w:rPr>
        <w:t>Member</w:t>
      </w:r>
      <w:r w:rsidR="003145ED" w:rsidRPr="0069473C">
        <w:rPr>
          <w:rFonts w:ascii="Helvetica" w:hAnsi="Helvetica"/>
          <w:i/>
        </w:rPr>
        <w:t>ship</w:t>
      </w:r>
      <w:r w:rsidR="009F6791" w:rsidRPr="0069473C">
        <w:rPr>
          <w:rFonts w:ascii="Helvetica" w:hAnsi="Helvetica"/>
          <w:i/>
        </w:rPr>
        <w:t>,</w:t>
      </w:r>
      <w:r w:rsidR="003145ED" w:rsidRPr="0069473C">
        <w:rPr>
          <w:rFonts w:ascii="Helvetica" w:hAnsi="Helvetica"/>
          <w:i/>
        </w:rPr>
        <w:br/>
      </w:r>
      <w:r w:rsidR="00D34462" w:rsidRPr="0069473C">
        <w:rPr>
          <w:rFonts w:ascii="Helvetica" w:hAnsi="Helvetica"/>
        </w:rPr>
        <w:t>and</w:t>
      </w:r>
      <w:r w:rsidR="003C3640" w:rsidRPr="0069473C">
        <w:rPr>
          <w:rFonts w:ascii="Helvetica" w:hAnsi="Helvetica"/>
          <w:i/>
        </w:rPr>
        <w:t xml:space="preserve"> </w:t>
      </w:r>
      <w:r w:rsidRPr="0069473C">
        <w:rPr>
          <w:rFonts w:ascii="Helvetica" w:hAnsi="Helvetica"/>
        </w:rPr>
        <w:t>Third C. Author3</w:t>
      </w:r>
      <w:r w:rsidR="003C3640" w:rsidRPr="0069473C">
        <w:rPr>
          <w:rFonts w:ascii="Helvetica" w:hAnsi="Helvetica"/>
        </w:rPr>
        <w:t xml:space="preserve">, </w:t>
      </w:r>
      <w:r w:rsidR="003C3640" w:rsidRPr="0069473C">
        <w:rPr>
          <w:rFonts w:ascii="Helvetica" w:hAnsi="Helvetica"/>
          <w:i/>
        </w:rPr>
        <w:t>Member</w:t>
      </w:r>
      <w:r w:rsidR="003145ED" w:rsidRPr="0069473C">
        <w:rPr>
          <w:rFonts w:ascii="Helvetica" w:hAnsi="Helvetica"/>
          <w:i/>
        </w:rPr>
        <w:t>ship</w:t>
      </w:r>
    </w:p>
    <w:p w14:paraId="4DD7A2DF" w14:textId="11CD5F92" w:rsidR="00E97402" w:rsidRPr="00C67A25" w:rsidRDefault="00E97402">
      <w:pPr>
        <w:pStyle w:val="Abstract"/>
        <w:rPr>
          <w:rFonts w:ascii="Helvetica" w:hAnsi="Helvetica"/>
        </w:rPr>
      </w:pPr>
      <w:r w:rsidRPr="00C67A25">
        <w:rPr>
          <w:rFonts w:ascii="Helvetica" w:hAnsi="Helvetica"/>
          <w:i/>
          <w:iCs/>
        </w:rPr>
        <w:t>Abstract</w:t>
      </w:r>
      <w:r w:rsidRPr="00C67A25">
        <w:rPr>
          <w:rFonts w:ascii="Helvetica" w:hAnsi="Helvetica"/>
        </w:rPr>
        <w:t>—</w:t>
      </w:r>
      <w:r w:rsidR="00F13BF9" w:rsidRPr="00C67A25">
        <w:rPr>
          <w:rFonts w:ascii="Helvetica" w:hAnsi="Helvetica"/>
        </w:rPr>
        <w:t>These instructions give you guidelines for preparing papers for IEEE TRANSACTIONS ON INDUSTRIAL ELECTRONICS</w:t>
      </w:r>
      <w:r w:rsidR="00F13BF9" w:rsidRPr="00C67A25">
        <w:rPr>
          <w:rFonts w:ascii="Helvetica" w:hAnsi="Helvetica"/>
          <w:i/>
          <w:iCs/>
        </w:rPr>
        <w:t xml:space="preserve">. </w:t>
      </w:r>
      <w:r w:rsidRPr="00C67A25">
        <w:rPr>
          <w:rFonts w:ascii="Helvetica" w:hAnsi="Helvetica"/>
        </w:rPr>
        <w:t>Use this document as a template</w:t>
      </w:r>
      <w:r w:rsidR="00BB0B0C">
        <w:rPr>
          <w:rFonts w:ascii="Helvetica" w:hAnsi="Helvetica"/>
        </w:rPr>
        <w:t xml:space="preserve">. </w:t>
      </w:r>
      <w:r w:rsidRPr="00C67A25">
        <w:rPr>
          <w:rFonts w:ascii="Helvetica" w:hAnsi="Helvetica"/>
        </w:rPr>
        <w:t xml:space="preserve">The electronic file of your paper will be formatted further at IEEE. </w:t>
      </w:r>
      <w:r w:rsidR="00392DBA" w:rsidRPr="00C67A25">
        <w:rPr>
          <w:rFonts w:ascii="Helvetica" w:hAnsi="Helvetica"/>
        </w:rPr>
        <w:t xml:space="preserve">Paper titles should be written in uppercase and lowercase letters, not all uppercase. Avoid writing long formulas with subscripts in the title; short formulas that identify the elements are fine (e.g., "Nd–Fe–B"). Do not write “(Invited)” in the title. </w:t>
      </w:r>
      <w:r w:rsidR="007A2679">
        <w:rPr>
          <w:rFonts w:ascii="Helvetica" w:hAnsi="Helvetica"/>
        </w:rPr>
        <w:t>Write f</w:t>
      </w:r>
      <w:r w:rsidR="00392DBA" w:rsidRPr="00C67A25">
        <w:rPr>
          <w:rFonts w:ascii="Helvetica" w:hAnsi="Helvetica"/>
        </w:rPr>
        <w:t xml:space="preserve">ull names of authors in the author field. </w:t>
      </w:r>
      <w:r w:rsidRPr="00C67A25">
        <w:rPr>
          <w:rFonts w:ascii="Helvetica" w:hAnsi="Helvetica"/>
        </w:rPr>
        <w:t>Define all symbols used in the abstract. Do not cite references in the abstract. Do not delete the blank line immediately above the abstract; it sets the footnote at the bottom of this column.</w:t>
      </w:r>
      <w:r w:rsidR="00D5536F" w:rsidRPr="00C67A25">
        <w:rPr>
          <w:rFonts w:ascii="Helvetica" w:hAnsi="Helvetica"/>
        </w:rPr>
        <w:t xml:space="preserve"> </w:t>
      </w:r>
    </w:p>
    <w:p w14:paraId="6490201F" w14:textId="77777777" w:rsidR="00E97402" w:rsidRPr="00C67A25" w:rsidRDefault="00E97402">
      <w:pPr>
        <w:rPr>
          <w:rFonts w:ascii="Helvetica" w:hAnsi="Helvetica"/>
          <w:b/>
        </w:rPr>
      </w:pPr>
    </w:p>
    <w:p w14:paraId="657DC4A1" w14:textId="3198E403" w:rsidR="00D34462" w:rsidRPr="005946E2" w:rsidRDefault="00E97402" w:rsidP="005946E2">
      <w:pPr>
        <w:pStyle w:val="IndexTerms"/>
        <w:rPr>
          <w:rFonts w:ascii="Helvetica" w:hAnsi="Helvetica"/>
          <w:bCs w:val="0"/>
          <w:color w:val="0000FF"/>
          <w:szCs w:val="20"/>
        </w:rPr>
      </w:pPr>
      <w:bookmarkStart w:id="0" w:name="PointTmp"/>
      <w:r w:rsidRPr="00C67A25">
        <w:rPr>
          <w:rFonts w:ascii="Helvetica" w:hAnsi="Helvetica"/>
          <w:i/>
          <w:iCs/>
        </w:rPr>
        <w:t>Index Terms</w:t>
      </w:r>
      <w:r w:rsidRPr="00C67A25">
        <w:rPr>
          <w:rFonts w:ascii="Helvetica" w:hAnsi="Helvetica"/>
        </w:rPr>
        <w:t>—</w:t>
      </w:r>
      <w:r w:rsidR="00D5536F" w:rsidRPr="00C67A25">
        <w:rPr>
          <w:rFonts w:ascii="Helvetica" w:hAnsi="Helvetica"/>
        </w:rPr>
        <w:t xml:space="preserve">Enter </w:t>
      </w:r>
      <w:r w:rsidRPr="00C67A25">
        <w:rPr>
          <w:rFonts w:ascii="Helvetica" w:hAnsi="Helvetica"/>
        </w:rPr>
        <w:t xml:space="preserve">key words or phrases in alphabetical order, separated by commas. For a list of suggested keywords, send a blank e-mail to </w:t>
      </w:r>
      <w:hyperlink r:id="rId8" w:history="1">
        <w:r w:rsidRPr="00160776">
          <w:rPr>
            <w:rStyle w:val="Hyperlink"/>
            <w:rFonts w:ascii="Helvetica" w:hAnsi="Helvetica"/>
            <w:color w:val="000000" w:themeColor="text1"/>
          </w:rPr>
          <w:t>keywords@ieee.org</w:t>
        </w:r>
      </w:hyperlink>
      <w:r w:rsidRPr="00160776">
        <w:rPr>
          <w:rFonts w:ascii="Helvetica" w:hAnsi="Helvetica"/>
          <w:color w:val="000000" w:themeColor="text1"/>
        </w:rPr>
        <w:t xml:space="preserve"> or visit </w:t>
      </w:r>
      <w:hyperlink r:id="rId9" w:history="1">
        <w:r w:rsidR="00DF36BD" w:rsidRPr="00160776">
          <w:rPr>
            <w:rStyle w:val="Hyperlink"/>
            <w:rFonts w:ascii="Helvetica" w:hAnsi="Helvetica"/>
            <w:bCs w:val="0"/>
            <w:color w:val="000000" w:themeColor="text1"/>
            <w:szCs w:val="20"/>
          </w:rPr>
          <w:t>http://www.ieee.org/documents/taxonomy_v101.pdf</w:t>
        </w:r>
      </w:hyperlink>
      <w:r w:rsidR="00AE6738" w:rsidRPr="00160776">
        <w:rPr>
          <w:rStyle w:val="Hyperlink"/>
          <w:rFonts w:ascii="Helvetica" w:hAnsi="Helvetica"/>
          <w:bCs w:val="0"/>
          <w:color w:val="000000" w:themeColor="text1"/>
          <w:szCs w:val="20"/>
          <w:u w:val="none"/>
        </w:rPr>
        <w:t>.</w:t>
      </w:r>
    </w:p>
    <w:bookmarkEnd w:id="0"/>
    <w:p w14:paraId="2291E392" w14:textId="72AFA0A5" w:rsidR="004A76D7" w:rsidRDefault="004A76D7" w:rsidP="004A76D7">
      <w:pPr>
        <w:pStyle w:val="Heading1"/>
      </w:pPr>
      <w:r>
        <w:t>Introduction</w:t>
      </w:r>
    </w:p>
    <w:p w14:paraId="56B2C157" w14:textId="22B019EC" w:rsidR="004A76D7" w:rsidRDefault="004A76D7" w:rsidP="004A76D7"/>
    <w:p w14:paraId="58DF3B1D" w14:textId="06EBB336" w:rsidR="004A76D7" w:rsidRDefault="004A76D7" w:rsidP="004A76D7"/>
    <w:p w14:paraId="1B46D2C5" w14:textId="0710933B" w:rsidR="004A76D7" w:rsidRDefault="004A76D7" w:rsidP="004A76D7"/>
    <w:p w14:paraId="21ECF2BC" w14:textId="79D4FC57" w:rsidR="004A76D7" w:rsidRDefault="004A76D7" w:rsidP="004A76D7">
      <w:pPr>
        <w:pStyle w:val="Heading1"/>
      </w:pPr>
      <w:r>
        <w:t xml:space="preserve">MOTOR and MOTOR DRİVER </w:t>
      </w:r>
    </w:p>
    <w:p w14:paraId="7AE19129" w14:textId="4909BDD5" w:rsidR="004A76D7" w:rsidRDefault="004A76D7" w:rsidP="004A76D7"/>
    <w:p w14:paraId="15C476EA" w14:textId="2D129D04" w:rsidR="004A76D7" w:rsidRDefault="004A76D7" w:rsidP="004A76D7"/>
    <w:p w14:paraId="3E1E6A29" w14:textId="2FDB7A37" w:rsidR="004A76D7" w:rsidRDefault="004A76D7" w:rsidP="004A76D7"/>
    <w:p w14:paraId="11EC6939" w14:textId="3863FB15" w:rsidR="004A76D7" w:rsidRDefault="004A76D7" w:rsidP="004A76D7">
      <w:pPr>
        <w:pStyle w:val="Heading1"/>
      </w:pPr>
      <w:r>
        <w:t xml:space="preserve">Pulse Width Modulation </w:t>
      </w:r>
      <w:proofErr w:type="spellStart"/>
      <w:r>
        <w:t>TeCHNİQUES</w:t>
      </w:r>
      <w:proofErr w:type="spellEnd"/>
    </w:p>
    <w:p w14:paraId="6EA42819" w14:textId="2AA32E43" w:rsidR="004A76D7" w:rsidRDefault="004A76D7" w:rsidP="004A76D7"/>
    <w:p w14:paraId="51327876" w14:textId="77777777" w:rsidR="004A76D7" w:rsidRPr="004A76D7" w:rsidRDefault="004A76D7" w:rsidP="004A76D7"/>
    <w:p w14:paraId="4EEA3734" w14:textId="20A8584A" w:rsidR="004A76D7" w:rsidRDefault="004A76D7" w:rsidP="004A76D7">
      <w:pPr>
        <w:pStyle w:val="Heading1"/>
      </w:pPr>
      <w:r>
        <w:t xml:space="preserve">HARMONİC ANALYSİS and CARRIER PHASE SELECTION </w:t>
      </w:r>
    </w:p>
    <w:p w14:paraId="6B2C7747" w14:textId="23E8C9CB" w:rsidR="004A76D7" w:rsidRDefault="004A76D7" w:rsidP="004A76D7"/>
    <w:p w14:paraId="349232E9" w14:textId="67B7D707" w:rsidR="004A76D7" w:rsidRDefault="004A76D7" w:rsidP="004A76D7"/>
    <w:p w14:paraId="12C12533" w14:textId="16BCE075" w:rsidR="004A76D7" w:rsidRDefault="004A76D7" w:rsidP="004A76D7"/>
    <w:p w14:paraId="66FBB48E" w14:textId="3457DD72" w:rsidR="004A76D7" w:rsidRDefault="004A76D7" w:rsidP="004A76D7">
      <w:pPr>
        <w:pStyle w:val="Heading1"/>
      </w:pPr>
      <w:r>
        <w:t xml:space="preserve">IPT </w:t>
      </w:r>
      <w:proofErr w:type="spellStart"/>
      <w:r>
        <w:t>PaRAMETERS</w:t>
      </w:r>
      <w:proofErr w:type="spellEnd"/>
    </w:p>
    <w:p w14:paraId="29D72F1D" w14:textId="3F373710" w:rsidR="004A76D7" w:rsidRDefault="004A76D7" w:rsidP="004A76D7"/>
    <w:p w14:paraId="78A4BFBE" w14:textId="47B88156" w:rsidR="004A76D7" w:rsidRDefault="004A76D7" w:rsidP="004A76D7"/>
    <w:p w14:paraId="18AA24B2" w14:textId="524E73D7" w:rsidR="004A76D7" w:rsidRDefault="004A76D7" w:rsidP="004A76D7"/>
    <w:p w14:paraId="26BEDB45" w14:textId="02EEA995" w:rsidR="004A76D7" w:rsidRDefault="004A76D7" w:rsidP="004A76D7"/>
    <w:p w14:paraId="18EC5F7F" w14:textId="3F183E9D" w:rsidR="004A76D7" w:rsidRDefault="004A76D7" w:rsidP="004A76D7"/>
    <w:p w14:paraId="2026F5B6" w14:textId="77777777" w:rsidR="004A76D7" w:rsidRPr="004A76D7" w:rsidRDefault="004A76D7" w:rsidP="004A76D7">
      <w:pPr>
        <w:pStyle w:val="Heading1"/>
        <w:numPr>
          <w:ilvl w:val="0"/>
          <w:numId w:val="0"/>
        </w:numPr>
        <w:jc w:val="both"/>
      </w:pPr>
    </w:p>
    <w:p w14:paraId="31B8258B" w14:textId="008506B0" w:rsidR="004A76D7" w:rsidRDefault="004A76D7" w:rsidP="004A76D7">
      <w:pPr>
        <w:pStyle w:val="Heading1"/>
        <w:numPr>
          <w:ilvl w:val="0"/>
          <w:numId w:val="0"/>
        </w:numPr>
        <w:jc w:val="both"/>
      </w:pPr>
    </w:p>
    <w:p w14:paraId="0A5E4277" w14:textId="5D288F5E" w:rsidR="004A76D7" w:rsidRDefault="004A76D7" w:rsidP="004A76D7"/>
    <w:p w14:paraId="78110111" w14:textId="77777777" w:rsidR="004A76D7" w:rsidRPr="004A76D7" w:rsidRDefault="004A76D7" w:rsidP="004A76D7">
      <w:bookmarkStart w:id="1" w:name="_GoBack"/>
      <w:bookmarkEnd w:id="1"/>
    </w:p>
    <w:p w14:paraId="67F6A0D8" w14:textId="7B856AD0" w:rsidR="004A76D7" w:rsidRDefault="004A76D7" w:rsidP="001E4B8E">
      <w:pPr>
        <w:pStyle w:val="Text"/>
        <w:ind w:firstLine="0"/>
      </w:pPr>
    </w:p>
    <w:p w14:paraId="0D6FAD8F" w14:textId="77777777" w:rsidR="00F61C68" w:rsidRPr="0069473C" w:rsidRDefault="00F61C68" w:rsidP="004A76D7">
      <w:pPr>
        <w:pStyle w:val="References"/>
        <w:numPr>
          <w:ilvl w:val="0"/>
          <w:numId w:val="0"/>
        </w:numPr>
        <w:rPr>
          <w:rFonts w:ascii="Helvetica" w:hAnsi="Helvetica"/>
          <w:b/>
          <w:bCs/>
        </w:rPr>
      </w:pPr>
    </w:p>
    <w:p w14:paraId="404824D2" w14:textId="77777777" w:rsidR="00C32102" w:rsidRPr="0069473C" w:rsidRDefault="00C32102" w:rsidP="006E65C7">
      <w:pPr>
        <w:pStyle w:val="References"/>
        <w:numPr>
          <w:ilvl w:val="0"/>
          <w:numId w:val="0"/>
        </w:numPr>
        <w:ind w:left="360" w:hanging="360"/>
        <w:rPr>
          <w:rFonts w:ascii="Helvetica" w:hAnsi="Helvetica"/>
          <w:b/>
          <w:bCs/>
        </w:rPr>
      </w:pPr>
    </w:p>
    <w:p w14:paraId="10620598" w14:textId="77777777" w:rsidR="00F61C68" w:rsidRPr="0069473C" w:rsidRDefault="00F61C68" w:rsidP="006E65C7">
      <w:pPr>
        <w:pStyle w:val="References"/>
        <w:numPr>
          <w:ilvl w:val="0"/>
          <w:numId w:val="0"/>
        </w:numPr>
        <w:ind w:left="360" w:hanging="360"/>
        <w:rPr>
          <w:rFonts w:ascii="Helvetica" w:hAnsi="Helvetica"/>
          <w:b/>
          <w:bCs/>
        </w:rPr>
      </w:pPr>
    </w:p>
    <w:p w14:paraId="6C62D9E8" w14:textId="6F5AC8DC" w:rsidR="00D11B24" w:rsidRPr="0069473C" w:rsidRDefault="00D11B24" w:rsidP="00903B0F">
      <w:pPr>
        <w:pStyle w:val="References"/>
        <w:numPr>
          <w:ilvl w:val="0"/>
          <w:numId w:val="0"/>
        </w:numPr>
        <w:rPr>
          <w:rFonts w:ascii="Helvetica" w:hAnsi="Helvetica"/>
          <w:b/>
          <w:bCs/>
        </w:rPr>
      </w:pPr>
    </w:p>
    <w:p w14:paraId="7C9C8281" w14:textId="45C4579A" w:rsidR="0037551B" w:rsidRPr="0069473C" w:rsidRDefault="0037551B" w:rsidP="00481E8B">
      <w:pPr>
        <w:pStyle w:val="FigureCaption"/>
        <w:rPr>
          <w:rFonts w:ascii="Helvetica" w:hAnsi="Helvetica"/>
        </w:rPr>
      </w:pPr>
    </w:p>
    <w:sectPr w:rsidR="0037551B" w:rsidRPr="0069473C" w:rsidSect="00143F2E">
      <w:headerReference w:type="default" r:id="rId10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A239C" w14:textId="77777777" w:rsidR="00BD3E8F" w:rsidRDefault="00BD3E8F">
      <w:r>
        <w:separator/>
      </w:r>
    </w:p>
  </w:endnote>
  <w:endnote w:type="continuationSeparator" w:id="0">
    <w:p w14:paraId="49418E49" w14:textId="77777777" w:rsidR="00BD3E8F" w:rsidRDefault="00BD3E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roman"/>
    <w:pitch w:val="variable"/>
    <w:sig w:usb0="80000067" w:usb1="00000000" w:usb2="00000000" w:usb3="00000000" w:csb0="0000019F" w:csb1="00000000"/>
  </w:font>
  <w:font w:name="Formata-Regular">
    <w:charset w:val="00"/>
    <w:family w:val="auto"/>
    <w:pitch w:val="variable"/>
    <w:sig w:usb0="8000002F" w:usb1="40000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A92FA" w14:textId="77777777" w:rsidR="00BD3E8F" w:rsidRDefault="00BD3E8F"/>
  </w:footnote>
  <w:footnote w:type="continuationSeparator" w:id="0">
    <w:p w14:paraId="6EB604A5" w14:textId="77777777" w:rsidR="00BD3E8F" w:rsidRDefault="00BD3E8F">
      <w:r>
        <w:continuationSeparator/>
      </w:r>
    </w:p>
  </w:footnote>
  <w:footnote w:id="1">
    <w:p w14:paraId="3B7DE4DB" w14:textId="4B3C1BA0" w:rsidR="00EA1996" w:rsidRPr="0069473C" w:rsidRDefault="00EA1996" w:rsidP="00BD748A">
      <w:pPr>
        <w:pStyle w:val="FootnoteText"/>
        <w:rPr>
          <w:rFonts w:ascii="Helvetica" w:hAnsi="Helvetica"/>
        </w:rPr>
      </w:pPr>
      <w:r w:rsidRPr="0069473C">
        <w:rPr>
          <w:rFonts w:ascii="Helvetica" w:hAnsi="Helvetica"/>
        </w:rPr>
        <w:t xml:space="preserve">Manuscript received Month xx, 2xxx; revised Month xx, </w:t>
      </w:r>
      <w:proofErr w:type="spellStart"/>
      <w:r w:rsidRPr="0069473C">
        <w:rPr>
          <w:rFonts w:ascii="Helvetica" w:hAnsi="Helvetica"/>
        </w:rPr>
        <w:t>xxxx</w:t>
      </w:r>
      <w:proofErr w:type="spellEnd"/>
      <w:r w:rsidRPr="0069473C">
        <w:rPr>
          <w:rFonts w:ascii="Helvetica" w:hAnsi="Helvetica"/>
        </w:rPr>
        <w:t xml:space="preserve">; accepted Month x, </w:t>
      </w:r>
      <w:proofErr w:type="spellStart"/>
      <w:r w:rsidRPr="0069473C">
        <w:rPr>
          <w:rFonts w:ascii="Helvetica" w:hAnsi="Helvetica"/>
        </w:rPr>
        <w:t>xxxx</w:t>
      </w:r>
      <w:proofErr w:type="spellEnd"/>
      <w:r w:rsidRPr="0069473C">
        <w:rPr>
          <w:rFonts w:ascii="Helvetica" w:hAnsi="Helvetica"/>
        </w:rPr>
        <w:t xml:space="preserve">. This work was supported in part by the … Department of xxx under </w:t>
      </w:r>
      <w:proofErr w:type="gramStart"/>
      <w:r w:rsidRPr="0069473C">
        <w:rPr>
          <w:rFonts w:ascii="Helvetica" w:hAnsi="Helvetica"/>
        </w:rPr>
        <w:t>Grant  (</w:t>
      </w:r>
      <w:proofErr w:type="gramEnd"/>
      <w:r w:rsidRPr="0069473C">
        <w:rPr>
          <w:rFonts w:ascii="Helvetica" w:hAnsi="Helvetica"/>
        </w:rPr>
        <w:t>sponsor and financial support acknowledgment goes here).</w:t>
      </w:r>
    </w:p>
    <w:p w14:paraId="0227196A" w14:textId="1E858C10" w:rsidR="00EA1996" w:rsidRPr="0069473C" w:rsidRDefault="00EA1996" w:rsidP="00780290">
      <w:pPr>
        <w:pStyle w:val="FootnoteText"/>
        <w:rPr>
          <w:rFonts w:ascii="Helvetica" w:hAnsi="Helvetica"/>
        </w:rPr>
      </w:pPr>
      <w:r w:rsidRPr="0069473C">
        <w:rPr>
          <w:rFonts w:ascii="Helvetica" w:hAnsi="Helvetica"/>
        </w:rPr>
        <w:t xml:space="preserve">(Authors’ names and affiliation) </w:t>
      </w:r>
      <w:r w:rsidR="00FD2971" w:rsidRPr="0069473C">
        <w:rPr>
          <w:rFonts w:ascii="Helvetica" w:hAnsi="Helvetica"/>
        </w:rPr>
        <w:t>F. A. Author1 and S. B. Author2</w:t>
      </w:r>
      <w:r w:rsidRPr="0069473C">
        <w:rPr>
          <w:rFonts w:ascii="Helvetica" w:hAnsi="Helvetica"/>
        </w:rPr>
        <w:t xml:space="preserve"> are with the xxx Department, University of xxx, City, </w:t>
      </w:r>
      <w:r w:rsidR="0084754D">
        <w:rPr>
          <w:rFonts w:ascii="Helvetica" w:hAnsi="Helvetica"/>
        </w:rPr>
        <w:t xml:space="preserve">Zip code, </w:t>
      </w:r>
      <w:r w:rsidR="005762B8" w:rsidRPr="0069473C">
        <w:rPr>
          <w:rFonts w:ascii="Helvetica" w:hAnsi="Helvetica"/>
        </w:rPr>
        <w:t>Postcode,</w:t>
      </w:r>
      <w:r w:rsidRPr="0069473C">
        <w:rPr>
          <w:rFonts w:ascii="Helvetica" w:hAnsi="Helvetica"/>
        </w:rPr>
        <w:t xml:space="preserve"> Country, on leave from the National Institute for xxx, City, </w:t>
      </w:r>
      <w:r w:rsidR="0084754D">
        <w:rPr>
          <w:rFonts w:ascii="Helvetica" w:hAnsi="Helvetica"/>
        </w:rPr>
        <w:t xml:space="preserve">Zip code, </w:t>
      </w:r>
      <w:r w:rsidRPr="0069473C">
        <w:rPr>
          <w:rFonts w:ascii="Helvetica" w:hAnsi="Helvetica"/>
        </w:rPr>
        <w:t xml:space="preserve">Country (e-mail: </w:t>
      </w:r>
      <w:hyperlink r:id="rId1" w:history="1">
        <w:r w:rsidRPr="0069473C">
          <w:rPr>
            <w:rStyle w:val="Hyperlink"/>
            <w:rFonts w:ascii="Helvetica" w:hAnsi="Helvetica"/>
            <w:color w:val="auto"/>
          </w:rPr>
          <w:t>author@domain.com</w:t>
        </w:r>
      </w:hyperlink>
      <w:r w:rsidRPr="0069473C">
        <w:rPr>
          <w:rFonts w:ascii="Helvetica" w:hAnsi="Helvetica"/>
        </w:rPr>
        <w:t xml:space="preserve">). </w:t>
      </w:r>
    </w:p>
    <w:p w14:paraId="67C18A7C" w14:textId="2A406B74" w:rsidR="00EA1996" w:rsidRPr="00780290" w:rsidRDefault="00FD2971" w:rsidP="00780290">
      <w:pPr>
        <w:pStyle w:val="FootnoteText"/>
        <w:rPr>
          <w:highlight w:val="yellow"/>
        </w:rPr>
      </w:pPr>
      <w:r w:rsidRPr="0069473C">
        <w:rPr>
          <w:rFonts w:ascii="Helvetica" w:hAnsi="Helvetica"/>
        </w:rPr>
        <w:t>T. C. Author3</w:t>
      </w:r>
      <w:r w:rsidR="00EA1996" w:rsidRPr="0069473C">
        <w:rPr>
          <w:rFonts w:ascii="Helvetica" w:hAnsi="Helvetica"/>
        </w:rPr>
        <w:t xml:space="preserve"> is with the National Institute of xxx, City, </w:t>
      </w:r>
      <w:r w:rsidR="0084754D">
        <w:rPr>
          <w:rFonts w:ascii="Helvetica" w:hAnsi="Helvetica"/>
        </w:rPr>
        <w:t xml:space="preserve">Zip code, </w:t>
      </w:r>
      <w:r w:rsidR="005762B8" w:rsidRPr="0069473C">
        <w:rPr>
          <w:rFonts w:ascii="Helvetica" w:hAnsi="Helvetica"/>
        </w:rPr>
        <w:t>Postcode,</w:t>
      </w:r>
      <w:r w:rsidR="00EA1996" w:rsidRPr="0069473C">
        <w:rPr>
          <w:rFonts w:ascii="Helvetica" w:hAnsi="Helvetica"/>
        </w:rPr>
        <w:t xml:space="preserve"> Country (corresponding author to provide phone: xxx-xxx-</w:t>
      </w:r>
      <w:proofErr w:type="spellStart"/>
      <w:r w:rsidR="00EA1996" w:rsidRPr="0069473C">
        <w:rPr>
          <w:rFonts w:ascii="Helvetica" w:hAnsi="Helvetica"/>
        </w:rPr>
        <w:t>xxxx</w:t>
      </w:r>
      <w:proofErr w:type="spellEnd"/>
      <w:r w:rsidR="00EA1996" w:rsidRPr="0069473C">
        <w:rPr>
          <w:rFonts w:ascii="Helvetica" w:hAnsi="Helvetica"/>
        </w:rPr>
        <w:t>; fax: xxx-xxx-</w:t>
      </w:r>
      <w:proofErr w:type="spellStart"/>
      <w:r w:rsidR="00EA1996" w:rsidRPr="0069473C">
        <w:rPr>
          <w:rFonts w:ascii="Helvetica" w:hAnsi="Helvetica"/>
        </w:rPr>
        <w:t>xxxx</w:t>
      </w:r>
      <w:proofErr w:type="spellEnd"/>
      <w:r w:rsidR="00EA1996" w:rsidRPr="0069473C">
        <w:rPr>
          <w:rFonts w:ascii="Helvetica" w:hAnsi="Helvetica"/>
        </w:rPr>
        <w:t>; e-mail: author@ domain.gov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60B52" w14:textId="77777777" w:rsidR="00EA1996" w:rsidRPr="00C67A25" w:rsidRDefault="00EA1996" w:rsidP="003C3640">
    <w:pPr>
      <w:widowControl w:val="0"/>
      <w:adjustRightInd w:val="0"/>
      <w:spacing w:after="240"/>
      <w:rPr>
        <w:rFonts w:ascii="Helvetica" w:hAnsi="Helvetica"/>
        <w:sz w:val="14"/>
        <w:szCs w:val="14"/>
        <w:lang w:val="es-ES" w:eastAsia="es-ES"/>
      </w:rPr>
    </w:pPr>
    <w:r w:rsidRPr="00C67A25">
      <w:rPr>
        <w:rFonts w:ascii="Helvetica" w:hAnsi="Helvetica"/>
        <w:sz w:val="14"/>
        <w:szCs w:val="14"/>
        <w:lang w:val="es-ES" w:eastAsia="es-ES"/>
      </w:rPr>
      <w:t>IEEE TRANSACTIONS ON INDUSTRIAL ELECTRONICS</w:t>
    </w:r>
  </w:p>
  <w:p w14:paraId="686D12E4" w14:textId="77777777" w:rsidR="00EA1996" w:rsidRDefault="00EA1996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BA62ECCA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284" w:hanging="284"/>
      </w:pPr>
      <w:rPr>
        <w:rFonts w:hint="default"/>
        <w:b w:val="0"/>
      </w:rPr>
    </w:lvl>
    <w:lvl w:ilvl="2">
      <w:start w:val="1"/>
      <w:numFmt w:val="decimal"/>
      <w:pStyle w:val="Heading3"/>
      <w:lvlText w:val="%3)"/>
      <w:lvlJc w:val="left"/>
      <w:pPr>
        <w:ind w:left="227" w:firstLine="79"/>
      </w:pPr>
      <w:rPr>
        <w:rFonts w:ascii="Times New Roman" w:hAnsi="Times New Roman" w:hint="default"/>
        <w:b w:val="0"/>
        <w:i w:val="0"/>
        <w:sz w:val="20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1" w15:restartNumberingAfterBreak="0">
    <w:nsid w:val="19EC1F28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20DA0637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354B2FC7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9D908D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7" w15:restartNumberingAfterBreak="0">
    <w:nsid w:val="44775830"/>
    <w:multiLevelType w:val="hybridMultilevel"/>
    <w:tmpl w:val="CCDE1312"/>
    <w:lvl w:ilvl="0" w:tplc="BF06E460">
      <w:start w:val="1"/>
      <w:numFmt w:val="upperLetter"/>
      <w:lvlText w:val="%1."/>
      <w:lvlJc w:val="left"/>
      <w:pPr>
        <w:ind w:left="306" w:hanging="306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376EA5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0BE1A2B"/>
    <w:multiLevelType w:val="hybridMultilevel"/>
    <w:tmpl w:val="4AFE852E"/>
    <w:lvl w:ilvl="0" w:tplc="0C0A0011">
      <w:start w:val="1"/>
      <w:numFmt w:val="decimal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F430705"/>
    <w:multiLevelType w:val="hybridMultilevel"/>
    <w:tmpl w:val="454CDA32"/>
    <w:lvl w:ilvl="0" w:tplc="C1B0F60A">
      <w:start w:val="1"/>
      <w:numFmt w:val="upperRoman"/>
      <w:lvlText w:val="%1."/>
      <w:lvlJc w:val="right"/>
      <w:pPr>
        <w:tabs>
          <w:tab w:val="num" w:pos="539"/>
        </w:tabs>
        <w:ind w:left="539" w:hanging="179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7"/>
  </w:num>
  <w:num w:numId="5">
    <w:abstractNumId w:val="8"/>
  </w:num>
  <w:num w:numId="6">
    <w:abstractNumId w:val="5"/>
  </w:num>
  <w:num w:numId="7">
    <w:abstractNumId w:val="2"/>
  </w:num>
  <w:num w:numId="8">
    <w:abstractNumId w:val="1"/>
  </w:num>
  <w:num w:numId="9">
    <w:abstractNumId w:val="4"/>
  </w:num>
  <w:num w:numId="10">
    <w:abstractNumId w:val="9"/>
  </w:num>
  <w:num w:numId="11">
    <w:abstractNumId w:val="10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NLQ0tTA3MjEwMTJX0lEKTi0uzszPAykwrAUAM2pxriwAAAA="/>
  </w:docVars>
  <w:rsids>
    <w:rsidRoot w:val="0091035B"/>
    <w:rsid w:val="0000205D"/>
    <w:rsid w:val="00003444"/>
    <w:rsid w:val="00005091"/>
    <w:rsid w:val="00011EB6"/>
    <w:rsid w:val="00014FEC"/>
    <w:rsid w:val="00025FA6"/>
    <w:rsid w:val="000264EF"/>
    <w:rsid w:val="00042E13"/>
    <w:rsid w:val="00047A6E"/>
    <w:rsid w:val="00055366"/>
    <w:rsid w:val="0007439B"/>
    <w:rsid w:val="00091D06"/>
    <w:rsid w:val="00097AEE"/>
    <w:rsid w:val="000A168B"/>
    <w:rsid w:val="000A3DE0"/>
    <w:rsid w:val="000B138C"/>
    <w:rsid w:val="000B179C"/>
    <w:rsid w:val="000B37BA"/>
    <w:rsid w:val="000C0C55"/>
    <w:rsid w:val="000C102D"/>
    <w:rsid w:val="000C6F63"/>
    <w:rsid w:val="000D2BDE"/>
    <w:rsid w:val="000D39BE"/>
    <w:rsid w:val="000D7542"/>
    <w:rsid w:val="000E33FA"/>
    <w:rsid w:val="000E4F99"/>
    <w:rsid w:val="00102F9D"/>
    <w:rsid w:val="00104BB0"/>
    <w:rsid w:val="0010794E"/>
    <w:rsid w:val="00110DE4"/>
    <w:rsid w:val="00131D76"/>
    <w:rsid w:val="0013353C"/>
    <w:rsid w:val="0013354F"/>
    <w:rsid w:val="00134C51"/>
    <w:rsid w:val="00135AE7"/>
    <w:rsid w:val="001426E7"/>
    <w:rsid w:val="00143F2E"/>
    <w:rsid w:val="00144E72"/>
    <w:rsid w:val="00160776"/>
    <w:rsid w:val="0016520A"/>
    <w:rsid w:val="001768FF"/>
    <w:rsid w:val="00181E6B"/>
    <w:rsid w:val="001837DD"/>
    <w:rsid w:val="001867AB"/>
    <w:rsid w:val="00192323"/>
    <w:rsid w:val="001969C2"/>
    <w:rsid w:val="001A4330"/>
    <w:rsid w:val="001A574C"/>
    <w:rsid w:val="001A60B1"/>
    <w:rsid w:val="001B36B1"/>
    <w:rsid w:val="001B54A5"/>
    <w:rsid w:val="001B7167"/>
    <w:rsid w:val="001C64D3"/>
    <w:rsid w:val="001D1634"/>
    <w:rsid w:val="001D4F16"/>
    <w:rsid w:val="001E03C3"/>
    <w:rsid w:val="001E4B8E"/>
    <w:rsid w:val="001E7063"/>
    <w:rsid w:val="001E7B7A"/>
    <w:rsid w:val="001F4C5C"/>
    <w:rsid w:val="00203930"/>
    <w:rsid w:val="00204478"/>
    <w:rsid w:val="0020505E"/>
    <w:rsid w:val="002060CA"/>
    <w:rsid w:val="00214E2E"/>
    <w:rsid w:val="00216141"/>
    <w:rsid w:val="00217186"/>
    <w:rsid w:val="00225F50"/>
    <w:rsid w:val="0024225A"/>
    <w:rsid w:val="002434A1"/>
    <w:rsid w:val="0024400B"/>
    <w:rsid w:val="00253666"/>
    <w:rsid w:val="00253A89"/>
    <w:rsid w:val="00255C4C"/>
    <w:rsid w:val="00262F05"/>
    <w:rsid w:val="00263943"/>
    <w:rsid w:val="00265222"/>
    <w:rsid w:val="00267B35"/>
    <w:rsid w:val="00282D85"/>
    <w:rsid w:val="00296DCC"/>
    <w:rsid w:val="002A4728"/>
    <w:rsid w:val="002B0D7E"/>
    <w:rsid w:val="002B1097"/>
    <w:rsid w:val="002B29D1"/>
    <w:rsid w:val="002B47D8"/>
    <w:rsid w:val="002B4929"/>
    <w:rsid w:val="002B6C63"/>
    <w:rsid w:val="002D0102"/>
    <w:rsid w:val="002D77BB"/>
    <w:rsid w:val="002D78B4"/>
    <w:rsid w:val="002E0D3A"/>
    <w:rsid w:val="002F5313"/>
    <w:rsid w:val="002F7910"/>
    <w:rsid w:val="003012EC"/>
    <w:rsid w:val="003025D3"/>
    <w:rsid w:val="00305BCD"/>
    <w:rsid w:val="00312EE4"/>
    <w:rsid w:val="003145ED"/>
    <w:rsid w:val="003219C9"/>
    <w:rsid w:val="00331CD9"/>
    <w:rsid w:val="0033630C"/>
    <w:rsid w:val="00336833"/>
    <w:rsid w:val="003427CE"/>
    <w:rsid w:val="00356E11"/>
    <w:rsid w:val="00360269"/>
    <w:rsid w:val="00361189"/>
    <w:rsid w:val="0037551B"/>
    <w:rsid w:val="00376D91"/>
    <w:rsid w:val="00380032"/>
    <w:rsid w:val="00383383"/>
    <w:rsid w:val="0038757F"/>
    <w:rsid w:val="003879C0"/>
    <w:rsid w:val="00392DBA"/>
    <w:rsid w:val="00395D76"/>
    <w:rsid w:val="003A1B91"/>
    <w:rsid w:val="003B18BA"/>
    <w:rsid w:val="003B41A1"/>
    <w:rsid w:val="003B5CFD"/>
    <w:rsid w:val="003C3322"/>
    <w:rsid w:val="003C3640"/>
    <w:rsid w:val="003C4A8B"/>
    <w:rsid w:val="003C68C2"/>
    <w:rsid w:val="003C6AC8"/>
    <w:rsid w:val="003C7348"/>
    <w:rsid w:val="003D0898"/>
    <w:rsid w:val="003D2C55"/>
    <w:rsid w:val="003D4CAE"/>
    <w:rsid w:val="003F26BD"/>
    <w:rsid w:val="003F52AD"/>
    <w:rsid w:val="00401E4E"/>
    <w:rsid w:val="004043FE"/>
    <w:rsid w:val="004056FE"/>
    <w:rsid w:val="0042108D"/>
    <w:rsid w:val="00424307"/>
    <w:rsid w:val="004300AB"/>
    <w:rsid w:val="0043144F"/>
    <w:rsid w:val="00431BFA"/>
    <w:rsid w:val="00431CAF"/>
    <w:rsid w:val="00435160"/>
    <w:rsid w:val="004353CF"/>
    <w:rsid w:val="00450002"/>
    <w:rsid w:val="004631BC"/>
    <w:rsid w:val="00466C56"/>
    <w:rsid w:val="00471066"/>
    <w:rsid w:val="00481E8B"/>
    <w:rsid w:val="00484761"/>
    <w:rsid w:val="00484DD5"/>
    <w:rsid w:val="004A76D7"/>
    <w:rsid w:val="004A7905"/>
    <w:rsid w:val="004B44A0"/>
    <w:rsid w:val="004B6040"/>
    <w:rsid w:val="004B69BE"/>
    <w:rsid w:val="004C1E16"/>
    <w:rsid w:val="004C2543"/>
    <w:rsid w:val="004D15CA"/>
    <w:rsid w:val="004E205E"/>
    <w:rsid w:val="004E3E4C"/>
    <w:rsid w:val="004F23A0"/>
    <w:rsid w:val="005003E3"/>
    <w:rsid w:val="005052CD"/>
    <w:rsid w:val="00511041"/>
    <w:rsid w:val="005135AF"/>
    <w:rsid w:val="0051653B"/>
    <w:rsid w:val="00527CC2"/>
    <w:rsid w:val="00530E7E"/>
    <w:rsid w:val="00533DBA"/>
    <w:rsid w:val="005413C6"/>
    <w:rsid w:val="00546B9E"/>
    <w:rsid w:val="00547FDF"/>
    <w:rsid w:val="00550A26"/>
    <w:rsid w:val="00550BF5"/>
    <w:rsid w:val="00556FB4"/>
    <w:rsid w:val="00567A70"/>
    <w:rsid w:val="005762B8"/>
    <w:rsid w:val="00577B88"/>
    <w:rsid w:val="00586119"/>
    <w:rsid w:val="0059090F"/>
    <w:rsid w:val="0059440D"/>
    <w:rsid w:val="005946E2"/>
    <w:rsid w:val="005A0DFD"/>
    <w:rsid w:val="005A0EDB"/>
    <w:rsid w:val="005A2A15"/>
    <w:rsid w:val="005A5B6A"/>
    <w:rsid w:val="005B028C"/>
    <w:rsid w:val="005B0B69"/>
    <w:rsid w:val="005C0C30"/>
    <w:rsid w:val="005C486C"/>
    <w:rsid w:val="005D1B15"/>
    <w:rsid w:val="005D2824"/>
    <w:rsid w:val="005D4F1A"/>
    <w:rsid w:val="005D72BB"/>
    <w:rsid w:val="005E692F"/>
    <w:rsid w:val="005F47AD"/>
    <w:rsid w:val="005F6D8E"/>
    <w:rsid w:val="00601051"/>
    <w:rsid w:val="00601B0D"/>
    <w:rsid w:val="00617378"/>
    <w:rsid w:val="00620576"/>
    <w:rsid w:val="0062114B"/>
    <w:rsid w:val="00623546"/>
    <w:rsid w:val="00623698"/>
    <w:rsid w:val="00625E96"/>
    <w:rsid w:val="00635CFD"/>
    <w:rsid w:val="00642624"/>
    <w:rsid w:val="00647A82"/>
    <w:rsid w:val="00647C09"/>
    <w:rsid w:val="00651F2C"/>
    <w:rsid w:val="00653183"/>
    <w:rsid w:val="00657D99"/>
    <w:rsid w:val="006629B1"/>
    <w:rsid w:val="006718F5"/>
    <w:rsid w:val="00675E24"/>
    <w:rsid w:val="00693D5D"/>
    <w:rsid w:val="0069473C"/>
    <w:rsid w:val="006A4718"/>
    <w:rsid w:val="006A6813"/>
    <w:rsid w:val="006B2F73"/>
    <w:rsid w:val="006B7F03"/>
    <w:rsid w:val="006D389D"/>
    <w:rsid w:val="006D745E"/>
    <w:rsid w:val="006D79F6"/>
    <w:rsid w:val="006E65C7"/>
    <w:rsid w:val="006F6001"/>
    <w:rsid w:val="0070107C"/>
    <w:rsid w:val="007205E3"/>
    <w:rsid w:val="00725B45"/>
    <w:rsid w:val="00730291"/>
    <w:rsid w:val="007305A4"/>
    <w:rsid w:val="00754427"/>
    <w:rsid w:val="00761476"/>
    <w:rsid w:val="0077702F"/>
    <w:rsid w:val="00780290"/>
    <w:rsid w:val="00781A26"/>
    <w:rsid w:val="00781C05"/>
    <w:rsid w:val="00793C25"/>
    <w:rsid w:val="007A028D"/>
    <w:rsid w:val="007A1135"/>
    <w:rsid w:val="007A11F7"/>
    <w:rsid w:val="007A2679"/>
    <w:rsid w:val="007C4336"/>
    <w:rsid w:val="007D20D6"/>
    <w:rsid w:val="007E76BC"/>
    <w:rsid w:val="007F7AA6"/>
    <w:rsid w:val="0080145D"/>
    <w:rsid w:val="008126C4"/>
    <w:rsid w:val="00823624"/>
    <w:rsid w:val="00835EA2"/>
    <w:rsid w:val="008378B1"/>
    <w:rsid w:val="00837E47"/>
    <w:rsid w:val="0084754D"/>
    <w:rsid w:val="008518FE"/>
    <w:rsid w:val="0085659C"/>
    <w:rsid w:val="0085731B"/>
    <w:rsid w:val="00872026"/>
    <w:rsid w:val="00874842"/>
    <w:rsid w:val="0087792E"/>
    <w:rsid w:val="00883EAF"/>
    <w:rsid w:val="00885258"/>
    <w:rsid w:val="00897D06"/>
    <w:rsid w:val="008A30C3"/>
    <w:rsid w:val="008A3C23"/>
    <w:rsid w:val="008B0634"/>
    <w:rsid w:val="008B1B95"/>
    <w:rsid w:val="008C49CC"/>
    <w:rsid w:val="008C5A7C"/>
    <w:rsid w:val="008D0A5C"/>
    <w:rsid w:val="008D270B"/>
    <w:rsid w:val="008D69E9"/>
    <w:rsid w:val="008E044C"/>
    <w:rsid w:val="008E0645"/>
    <w:rsid w:val="008E5919"/>
    <w:rsid w:val="008F594A"/>
    <w:rsid w:val="00903B0F"/>
    <w:rsid w:val="00904C7E"/>
    <w:rsid w:val="00904FF4"/>
    <w:rsid w:val="00906D42"/>
    <w:rsid w:val="0091035B"/>
    <w:rsid w:val="00911A1F"/>
    <w:rsid w:val="00921FB9"/>
    <w:rsid w:val="009277A9"/>
    <w:rsid w:val="0093792A"/>
    <w:rsid w:val="00942C5D"/>
    <w:rsid w:val="0096067A"/>
    <w:rsid w:val="0096142D"/>
    <w:rsid w:val="009616A8"/>
    <w:rsid w:val="00966971"/>
    <w:rsid w:val="00993D64"/>
    <w:rsid w:val="009A1F6E"/>
    <w:rsid w:val="009A33CD"/>
    <w:rsid w:val="009A7766"/>
    <w:rsid w:val="009B633A"/>
    <w:rsid w:val="009C7D17"/>
    <w:rsid w:val="009D751D"/>
    <w:rsid w:val="009E315A"/>
    <w:rsid w:val="009E484E"/>
    <w:rsid w:val="009E5005"/>
    <w:rsid w:val="009F2823"/>
    <w:rsid w:val="009F40FB"/>
    <w:rsid w:val="009F5FD2"/>
    <w:rsid w:val="009F6791"/>
    <w:rsid w:val="00A003F9"/>
    <w:rsid w:val="00A01C29"/>
    <w:rsid w:val="00A07D3C"/>
    <w:rsid w:val="00A22FCB"/>
    <w:rsid w:val="00A237E6"/>
    <w:rsid w:val="00A421F6"/>
    <w:rsid w:val="00A472F1"/>
    <w:rsid w:val="00A5237D"/>
    <w:rsid w:val="00A554A3"/>
    <w:rsid w:val="00A55D3F"/>
    <w:rsid w:val="00A63175"/>
    <w:rsid w:val="00A638D3"/>
    <w:rsid w:val="00A758EA"/>
    <w:rsid w:val="00A759C2"/>
    <w:rsid w:val="00A86972"/>
    <w:rsid w:val="00A91DD0"/>
    <w:rsid w:val="00A94570"/>
    <w:rsid w:val="00A95C50"/>
    <w:rsid w:val="00A96B65"/>
    <w:rsid w:val="00AB79A6"/>
    <w:rsid w:val="00AC0766"/>
    <w:rsid w:val="00AC12F7"/>
    <w:rsid w:val="00AC3F75"/>
    <w:rsid w:val="00AC4850"/>
    <w:rsid w:val="00AD278E"/>
    <w:rsid w:val="00AE6738"/>
    <w:rsid w:val="00B01080"/>
    <w:rsid w:val="00B02B1C"/>
    <w:rsid w:val="00B02E5C"/>
    <w:rsid w:val="00B074DD"/>
    <w:rsid w:val="00B12464"/>
    <w:rsid w:val="00B12749"/>
    <w:rsid w:val="00B154ED"/>
    <w:rsid w:val="00B22F70"/>
    <w:rsid w:val="00B340DA"/>
    <w:rsid w:val="00B41ACD"/>
    <w:rsid w:val="00B47B59"/>
    <w:rsid w:val="00B53544"/>
    <w:rsid w:val="00B53F81"/>
    <w:rsid w:val="00B56C2B"/>
    <w:rsid w:val="00B61612"/>
    <w:rsid w:val="00B654A2"/>
    <w:rsid w:val="00B65BD3"/>
    <w:rsid w:val="00B70469"/>
    <w:rsid w:val="00B72DD8"/>
    <w:rsid w:val="00B72E09"/>
    <w:rsid w:val="00B821B6"/>
    <w:rsid w:val="00B910F8"/>
    <w:rsid w:val="00B911B2"/>
    <w:rsid w:val="00BA28E2"/>
    <w:rsid w:val="00BB0B0C"/>
    <w:rsid w:val="00BB15F6"/>
    <w:rsid w:val="00BB4AAC"/>
    <w:rsid w:val="00BC0566"/>
    <w:rsid w:val="00BD0F86"/>
    <w:rsid w:val="00BD3E8F"/>
    <w:rsid w:val="00BD748A"/>
    <w:rsid w:val="00BF0C69"/>
    <w:rsid w:val="00BF4AB2"/>
    <w:rsid w:val="00BF629B"/>
    <w:rsid w:val="00BF655C"/>
    <w:rsid w:val="00BF72FF"/>
    <w:rsid w:val="00C06661"/>
    <w:rsid w:val="00C075EF"/>
    <w:rsid w:val="00C11E83"/>
    <w:rsid w:val="00C2378A"/>
    <w:rsid w:val="00C32102"/>
    <w:rsid w:val="00C32BE6"/>
    <w:rsid w:val="00C378A1"/>
    <w:rsid w:val="00C4306F"/>
    <w:rsid w:val="00C4599B"/>
    <w:rsid w:val="00C53E45"/>
    <w:rsid w:val="00C621D6"/>
    <w:rsid w:val="00C67A25"/>
    <w:rsid w:val="00C76D85"/>
    <w:rsid w:val="00C82D86"/>
    <w:rsid w:val="00C855C5"/>
    <w:rsid w:val="00C927D9"/>
    <w:rsid w:val="00C96620"/>
    <w:rsid w:val="00CB4B8D"/>
    <w:rsid w:val="00CC0DDA"/>
    <w:rsid w:val="00CC36FC"/>
    <w:rsid w:val="00CC4321"/>
    <w:rsid w:val="00CD3F58"/>
    <w:rsid w:val="00CD684F"/>
    <w:rsid w:val="00CD712B"/>
    <w:rsid w:val="00CE316A"/>
    <w:rsid w:val="00CE6DD1"/>
    <w:rsid w:val="00CF03CC"/>
    <w:rsid w:val="00CF5DBA"/>
    <w:rsid w:val="00D06623"/>
    <w:rsid w:val="00D0789C"/>
    <w:rsid w:val="00D10B0E"/>
    <w:rsid w:val="00D11B24"/>
    <w:rsid w:val="00D14047"/>
    <w:rsid w:val="00D14C6B"/>
    <w:rsid w:val="00D161D3"/>
    <w:rsid w:val="00D242E8"/>
    <w:rsid w:val="00D255F4"/>
    <w:rsid w:val="00D34462"/>
    <w:rsid w:val="00D345FA"/>
    <w:rsid w:val="00D376C8"/>
    <w:rsid w:val="00D5536F"/>
    <w:rsid w:val="00D560DE"/>
    <w:rsid w:val="00D56935"/>
    <w:rsid w:val="00D715F6"/>
    <w:rsid w:val="00D758C6"/>
    <w:rsid w:val="00D90C10"/>
    <w:rsid w:val="00D92E96"/>
    <w:rsid w:val="00DA08E6"/>
    <w:rsid w:val="00DA258C"/>
    <w:rsid w:val="00DB39BE"/>
    <w:rsid w:val="00DC2300"/>
    <w:rsid w:val="00DD027F"/>
    <w:rsid w:val="00DD072B"/>
    <w:rsid w:val="00DD3A23"/>
    <w:rsid w:val="00DD5BAE"/>
    <w:rsid w:val="00DE07FA"/>
    <w:rsid w:val="00DE33AF"/>
    <w:rsid w:val="00DF2DDE"/>
    <w:rsid w:val="00DF36BD"/>
    <w:rsid w:val="00DF4704"/>
    <w:rsid w:val="00DF7F34"/>
    <w:rsid w:val="00E01667"/>
    <w:rsid w:val="00E06DA9"/>
    <w:rsid w:val="00E10EB2"/>
    <w:rsid w:val="00E141A3"/>
    <w:rsid w:val="00E14E3F"/>
    <w:rsid w:val="00E24241"/>
    <w:rsid w:val="00E2582E"/>
    <w:rsid w:val="00E36209"/>
    <w:rsid w:val="00E420BB"/>
    <w:rsid w:val="00E42B44"/>
    <w:rsid w:val="00E44177"/>
    <w:rsid w:val="00E47B37"/>
    <w:rsid w:val="00E50DF6"/>
    <w:rsid w:val="00E746E0"/>
    <w:rsid w:val="00E8658E"/>
    <w:rsid w:val="00E92067"/>
    <w:rsid w:val="00E965C5"/>
    <w:rsid w:val="00E96A3A"/>
    <w:rsid w:val="00E97402"/>
    <w:rsid w:val="00E97B99"/>
    <w:rsid w:val="00EA11C8"/>
    <w:rsid w:val="00EA1996"/>
    <w:rsid w:val="00EB2E9D"/>
    <w:rsid w:val="00EB6613"/>
    <w:rsid w:val="00ED512E"/>
    <w:rsid w:val="00ED5D7B"/>
    <w:rsid w:val="00EE0703"/>
    <w:rsid w:val="00EE1153"/>
    <w:rsid w:val="00EE201E"/>
    <w:rsid w:val="00EE6606"/>
    <w:rsid w:val="00EE6FFC"/>
    <w:rsid w:val="00EE78CE"/>
    <w:rsid w:val="00EF10AC"/>
    <w:rsid w:val="00EF4701"/>
    <w:rsid w:val="00EF564E"/>
    <w:rsid w:val="00F13BF9"/>
    <w:rsid w:val="00F161C5"/>
    <w:rsid w:val="00F22198"/>
    <w:rsid w:val="00F2340C"/>
    <w:rsid w:val="00F24A85"/>
    <w:rsid w:val="00F33D49"/>
    <w:rsid w:val="00F3481E"/>
    <w:rsid w:val="00F51451"/>
    <w:rsid w:val="00F577F6"/>
    <w:rsid w:val="00F61673"/>
    <w:rsid w:val="00F61C68"/>
    <w:rsid w:val="00F65266"/>
    <w:rsid w:val="00F728A2"/>
    <w:rsid w:val="00F7499A"/>
    <w:rsid w:val="00F751E1"/>
    <w:rsid w:val="00F90D1D"/>
    <w:rsid w:val="00F9420F"/>
    <w:rsid w:val="00F947F6"/>
    <w:rsid w:val="00FA3D27"/>
    <w:rsid w:val="00FC6AB9"/>
    <w:rsid w:val="00FD0BCC"/>
    <w:rsid w:val="00FD2971"/>
    <w:rsid w:val="00FD347F"/>
    <w:rsid w:val="00FE5183"/>
    <w:rsid w:val="00FF1646"/>
    <w:rsid w:val="00FF55B0"/>
    <w:rsid w:val="00FF7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B8E5D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26522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7A25"/>
    <w:pPr>
      <w:keepNext/>
      <w:numPr>
        <w:numId w:val="1"/>
      </w:numPr>
      <w:spacing w:before="240" w:after="80"/>
      <w:jc w:val="center"/>
      <w:outlineLvl w:val="0"/>
    </w:pPr>
    <w:rPr>
      <w:rFonts w:ascii="Helvetica" w:hAnsi="Helvetica"/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C67A25"/>
    <w:pPr>
      <w:keepNext/>
      <w:numPr>
        <w:ilvl w:val="1"/>
        <w:numId w:val="1"/>
      </w:numPr>
      <w:spacing w:before="120" w:after="60"/>
      <w:outlineLvl w:val="1"/>
    </w:pPr>
    <w:rPr>
      <w:rFonts w:ascii="Helvetica" w:hAnsi="Helvetica"/>
      <w:i/>
      <w:iCs/>
    </w:rPr>
  </w:style>
  <w:style w:type="paragraph" w:styleId="Heading3">
    <w:name w:val="heading 3"/>
    <w:basedOn w:val="Normal"/>
    <w:next w:val="Normal"/>
    <w:uiPriority w:val="9"/>
    <w:qFormat/>
    <w:rsid w:val="00647A82"/>
    <w:pPr>
      <w:keepNext/>
      <w:numPr>
        <w:ilvl w:val="2"/>
        <w:numId w:val="1"/>
      </w:numPr>
      <w:outlineLvl w:val="2"/>
    </w:pPr>
    <w:rPr>
      <w:rFonts w:ascii="Helvetica" w:hAnsi="Helvetica"/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</w:pPr>
  </w:style>
  <w:style w:type="paragraph" w:customStyle="1" w:styleId="FigureCaption">
    <w:name w:val="Figure Caption"/>
    <w:basedOn w:val="Normal"/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C67A25"/>
    <w:rPr>
      <w:rFonts w:ascii="Helvetica" w:hAnsi="Helvetica"/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rFonts w:ascii="Helvetica" w:hAnsi="Helvetica"/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rFonts w:ascii="Helvetica" w:hAnsi="Helvetica"/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67A25"/>
    <w:rPr>
      <w:rFonts w:ascii="Helvetica" w:hAnsi="Helvetica"/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styleId="ListParagraph">
    <w:name w:val="List Paragraph"/>
    <w:basedOn w:val="Normal"/>
    <w:uiPriority w:val="34"/>
    <w:qFormat/>
    <w:rsid w:val="00A759C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rsid w:val="00A01C29"/>
    <w:rPr>
      <w:rFonts w:ascii="Courier" w:hAnsi="Courier"/>
    </w:rPr>
  </w:style>
  <w:style w:type="character" w:customStyle="1" w:styleId="HTMLPreformattedChar">
    <w:name w:val="HTML Preformatted Char"/>
    <w:basedOn w:val="DefaultParagraphFont"/>
    <w:link w:val="HTMLPreformatted"/>
    <w:rsid w:val="00A01C29"/>
    <w:rPr>
      <w:rFonts w:ascii="Courier" w:hAnsi="Courier"/>
    </w:rPr>
  </w:style>
  <w:style w:type="character" w:styleId="Strong">
    <w:name w:val="Strong"/>
    <w:basedOn w:val="DefaultParagraphFont"/>
    <w:uiPriority w:val="22"/>
    <w:qFormat/>
    <w:rsid w:val="002D78B4"/>
    <w:rPr>
      <w:b/>
      <w:bCs/>
    </w:rPr>
  </w:style>
  <w:style w:type="table" w:styleId="TableGrid">
    <w:name w:val="Table Grid"/>
    <w:basedOn w:val="TableNormal"/>
    <w:rsid w:val="00395D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rsid w:val="00F24A85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761476"/>
    <w:pPr>
      <w:spacing w:before="100" w:beforeAutospacing="1" w:after="100" w:afterAutospacing="1"/>
      <w:jc w:val="left"/>
    </w:pPr>
    <w:rPr>
      <w:sz w:val="24"/>
      <w:szCs w:val="24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1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584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4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ywords@ieee.or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ieee.org/documents/taxonomy_v101.pdf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author@domai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38F0CF-B3F8-4B59-B5A9-B9A7AA8937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366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 </dc:subject>
  <dc:creator>-</dc:creator>
  <cp:keywords/>
  <dc:description/>
  <cp:lastModifiedBy>Enes AYAZ</cp:lastModifiedBy>
  <cp:revision>84</cp:revision>
  <cp:lastPrinted>2017-05-01T18:55:00Z</cp:lastPrinted>
  <dcterms:created xsi:type="dcterms:W3CDTF">2017-05-01T18:55:00Z</dcterms:created>
  <dcterms:modified xsi:type="dcterms:W3CDTF">2021-09-06T14:34:00Z</dcterms:modified>
</cp:coreProperties>
</file>